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135F" w:rsidRDefault="00AB135F" w:rsidP="00AB135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90BD6BF" wp14:editId="563A4DA1">
            <wp:simplePos x="0" y="0"/>
            <wp:positionH relativeFrom="margin">
              <wp:posOffset>5459730</wp:posOffset>
            </wp:positionH>
            <wp:positionV relativeFrom="margin">
              <wp:posOffset>-171450</wp:posOffset>
            </wp:positionV>
            <wp:extent cx="483870" cy="5486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EC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46266C8" wp14:editId="5E0DF480">
            <wp:simplePos x="0" y="0"/>
            <wp:positionH relativeFrom="margin">
              <wp:posOffset>0</wp:posOffset>
            </wp:positionH>
            <wp:positionV relativeFrom="margin">
              <wp:posOffset>-180975</wp:posOffset>
            </wp:positionV>
            <wp:extent cx="556169" cy="5486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t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169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VERSITY OF TURBAT</w:t>
      </w:r>
    </w:p>
    <w:p w:rsidR="00AB135F" w:rsidRDefault="00AB135F" w:rsidP="00AB135F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ALITY ENHANCEMENT CELL</w:t>
      </w:r>
    </w:p>
    <w:p w:rsidR="00AB135F" w:rsidRDefault="00AB135F" w:rsidP="00AB135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B135F" w:rsidRDefault="00AB135F" w:rsidP="00AB135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roform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D96D45" w:rsidRPr="00517492" w:rsidRDefault="00D96D45" w:rsidP="00D96D4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7492">
        <w:rPr>
          <w:rFonts w:ascii="Times New Roman" w:hAnsi="Times New Roman" w:cs="Times New Roman"/>
          <w:b/>
          <w:sz w:val="24"/>
          <w:szCs w:val="24"/>
        </w:rPr>
        <w:t>Daily Class Activity Report</w:t>
      </w:r>
      <w:r w:rsidR="00AB135F">
        <w:rPr>
          <w:rFonts w:ascii="Times New Roman" w:hAnsi="Times New Roman" w:cs="Times New Roman"/>
          <w:b/>
          <w:sz w:val="24"/>
          <w:szCs w:val="24"/>
        </w:rPr>
        <w:t xml:space="preserve"> (By Teacher)</w:t>
      </w:r>
    </w:p>
    <w:tbl>
      <w:tblPr>
        <w:tblStyle w:val="TableGrid"/>
        <w:tblW w:w="10440" w:type="dxa"/>
        <w:tblInd w:w="-555" w:type="dxa"/>
        <w:tblLayout w:type="fixed"/>
        <w:tblLook w:val="04A0" w:firstRow="1" w:lastRow="0" w:firstColumn="1" w:lastColumn="0" w:noHBand="0" w:noVBand="1"/>
      </w:tblPr>
      <w:tblGrid>
        <w:gridCol w:w="2250"/>
        <w:gridCol w:w="3690"/>
        <w:gridCol w:w="1620"/>
        <w:gridCol w:w="2880"/>
      </w:tblGrid>
      <w:tr w:rsidR="00D96D45" w:rsidRPr="00B52B80" w:rsidTr="00046E49">
        <w:tc>
          <w:tcPr>
            <w:tcW w:w="1044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D96D45" w:rsidRPr="00B52B80" w:rsidRDefault="00D96D45" w:rsidP="0051749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80">
              <w:rPr>
                <w:rFonts w:ascii="Times New Roman" w:hAnsi="Times New Roman" w:cs="Times New Roman"/>
                <w:b/>
                <w:sz w:val="24"/>
                <w:szCs w:val="24"/>
              </w:rPr>
              <w:t>Basic Information</w:t>
            </w:r>
          </w:p>
        </w:tc>
      </w:tr>
      <w:tr w:rsidR="00D96D45" w:rsidRPr="00B52B80" w:rsidTr="00046E49">
        <w:tc>
          <w:tcPr>
            <w:tcW w:w="2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D96D45" w:rsidRPr="00B52B80" w:rsidRDefault="00D96D45" w:rsidP="00B52B80">
            <w:pPr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Course Title</w:t>
            </w:r>
            <w:r w:rsidR="00B52B80" w:rsidRPr="00B52B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B52B80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__________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D96D45" w:rsidRPr="00B52B80" w:rsidRDefault="00D96D45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Course</w:t>
            </w:r>
            <w:r w:rsidR="00B52B80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B52B80">
              <w:rPr>
                <w:rFonts w:ascii="Times New Roman" w:hAnsi="Times New Roman" w:cs="Times New Roman"/>
                <w:szCs w:val="24"/>
              </w:rPr>
              <w:t>Code:</w:t>
            </w:r>
            <w:r w:rsidR="00517492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B52B80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</w:t>
            </w:r>
          </w:p>
        </w:tc>
      </w:tr>
      <w:tr w:rsidR="00D96D45" w:rsidRPr="00B52B80" w:rsidTr="00046E49">
        <w:tc>
          <w:tcPr>
            <w:tcW w:w="2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D96D45" w:rsidRPr="00B52B80" w:rsidRDefault="00D96D45" w:rsidP="00B52B80">
            <w:pPr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Course Credits: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B52B80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__________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D96D45" w:rsidRPr="00B52B80" w:rsidRDefault="00D96D45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Lecture No: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B52B80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</w:t>
            </w:r>
          </w:p>
        </w:tc>
      </w:tr>
      <w:tr w:rsidR="00B52B80" w:rsidRPr="00B52B80" w:rsidTr="00046E49">
        <w:tc>
          <w:tcPr>
            <w:tcW w:w="2250" w:type="dxa"/>
            <w:tcBorders>
              <w:top w:val="nil"/>
              <w:left w:val="single" w:sz="12" w:space="0" w:color="auto"/>
              <w:bottom w:val="single" w:sz="6" w:space="0" w:color="auto"/>
              <w:right w:val="nil"/>
            </w:tcBorders>
          </w:tcPr>
          <w:p w:rsidR="00D96D45" w:rsidRPr="00B52B80" w:rsidRDefault="00D96D45" w:rsidP="00B52B80">
            <w:pPr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Teacher</w:t>
            </w:r>
            <w:r w:rsidR="00B52B80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B52B80" w:rsidRPr="00B52B80">
              <w:rPr>
                <w:rFonts w:ascii="Times New Roman" w:hAnsi="Times New Roman" w:cs="Times New Roman"/>
                <w:szCs w:val="24"/>
              </w:rPr>
              <w:t>Name</w:t>
            </w:r>
            <w:r w:rsidRPr="00B52B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B52B80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__________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D96D45" w:rsidRPr="00B52B80" w:rsidRDefault="00D96D45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B52B80">
              <w:rPr>
                <w:rFonts w:ascii="Times New Roman" w:hAnsi="Times New Roman" w:cs="Times New Roman"/>
                <w:szCs w:val="24"/>
              </w:rPr>
              <w:t>Date: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</w:tcPr>
          <w:p w:rsidR="00517492" w:rsidRPr="00B52B80" w:rsidRDefault="00517492" w:rsidP="00517492">
            <w:pPr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___________________</w:t>
            </w:r>
          </w:p>
        </w:tc>
      </w:tr>
      <w:tr w:rsidR="00D96D45" w:rsidRPr="00B52B80" w:rsidTr="00046E49">
        <w:tc>
          <w:tcPr>
            <w:tcW w:w="10440" w:type="dxa"/>
            <w:gridSpan w:val="4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D96D45" w:rsidRPr="00B52B80" w:rsidRDefault="00D96D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80">
              <w:rPr>
                <w:rFonts w:ascii="Times New Roman" w:hAnsi="Times New Roman" w:cs="Times New Roman"/>
                <w:b/>
                <w:sz w:val="24"/>
                <w:szCs w:val="24"/>
              </w:rPr>
              <w:t>Intended Learning Outcomes/Main Topic</w:t>
            </w:r>
          </w:p>
        </w:tc>
      </w:tr>
      <w:tr w:rsidR="00D96D45" w:rsidRPr="00B52B80" w:rsidTr="00046E49">
        <w:trPr>
          <w:trHeight w:val="5886"/>
        </w:trPr>
        <w:tc>
          <w:tcPr>
            <w:tcW w:w="10440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D96D45" w:rsidRPr="00B52B80" w:rsidRDefault="00D96D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B80">
              <w:rPr>
                <w:rFonts w:ascii="Times New Roman" w:hAnsi="Times New Roman" w:cs="Times New Roman"/>
                <w:sz w:val="24"/>
                <w:szCs w:val="24"/>
              </w:rPr>
              <w:t>At the end of this lecture, the students will be able to:</w:t>
            </w:r>
          </w:p>
          <w:p w:rsidR="00B52B80" w:rsidRPr="00B52B80" w:rsidRDefault="00B52B80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517492" w:rsidRPr="00B52B80" w:rsidTr="00046E49">
        <w:tc>
          <w:tcPr>
            <w:tcW w:w="10440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17492" w:rsidRPr="00B52B80" w:rsidRDefault="00517492" w:rsidP="005174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17492" w:rsidRPr="00B52B80" w:rsidTr="00046E49">
        <w:tc>
          <w:tcPr>
            <w:tcW w:w="1044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8479B" w:rsidRDefault="00F8479B" w:rsidP="004B29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vity (Tick</w:t>
            </w:r>
            <w:r w:rsidRPr="005174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ll </w:t>
            </w:r>
            <w:r w:rsidR="004B29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f </w:t>
            </w:r>
            <w:r w:rsidRPr="00517492">
              <w:rPr>
                <w:rFonts w:ascii="Times New Roman" w:hAnsi="Times New Roman" w:cs="Times New Roman"/>
                <w:b/>
                <w:sz w:val="24"/>
                <w:szCs w:val="24"/>
              </w:rPr>
              <w:t>appropriate)</w:t>
            </w:r>
          </w:p>
          <w:p w:rsidR="00F8479B" w:rsidRPr="00F8479B" w:rsidRDefault="00517492" w:rsidP="004B29C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>Lecture</w:t>
            </w:r>
            <w:r w:rsidR="00F8479B" w:rsidRPr="00F8479B">
              <w:rPr>
                <w:rFonts w:ascii="Times New Roman" w:hAnsi="Times New Roman" w:cs="Times New Roman"/>
                <w:sz w:val="24"/>
                <w:szCs w:val="32"/>
              </w:rPr>
              <w:t>:</w:t>
            </w:r>
            <w:r w:rsidR="003671D3">
              <w:rPr>
                <w:rFonts w:ascii="Times New Roman" w:hAnsi="Times New Roman" w:cs="Times New Roman"/>
                <w:sz w:val="24"/>
                <w:szCs w:val="32"/>
              </w:rPr>
              <w:t xml:space="preserve"> _____</w:t>
            </w:r>
            <w:r w:rsidRPr="00F8479B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F8479B" w:rsidRPr="00F8479B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>Discussion</w:t>
            </w:r>
            <w:r w:rsidR="00F8479B" w:rsidRPr="00F8479B">
              <w:rPr>
                <w:rFonts w:ascii="Times New Roman" w:hAnsi="Times New Roman" w:cs="Times New Roman"/>
                <w:sz w:val="24"/>
                <w:szCs w:val="32"/>
              </w:rPr>
              <w:t>:</w:t>
            </w:r>
            <w:r w:rsidR="00F8479B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4B29C5">
              <w:rPr>
                <w:rFonts w:ascii="Times New Roman" w:hAnsi="Times New Roman" w:cs="Times New Roman"/>
                <w:sz w:val="32"/>
                <w:szCs w:val="32"/>
              </w:rPr>
              <w:t xml:space="preserve">____ </w:t>
            </w: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>Quiz:</w:t>
            </w:r>
            <w:r w:rsidR="00F8479B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4B29C5">
              <w:rPr>
                <w:rFonts w:ascii="Times New Roman" w:hAnsi="Times New Roman" w:cs="Times New Roman"/>
                <w:sz w:val="32"/>
                <w:szCs w:val="32"/>
              </w:rPr>
              <w:t xml:space="preserve">____ </w:t>
            </w: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>Class Presentation:</w:t>
            </w:r>
            <w:r w:rsidR="00F8479B" w:rsidRPr="00F8479B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4B29C5">
              <w:rPr>
                <w:rFonts w:ascii="Times New Roman" w:hAnsi="Times New Roman" w:cs="Times New Roman"/>
                <w:sz w:val="32"/>
                <w:szCs w:val="32"/>
              </w:rPr>
              <w:t xml:space="preserve">____ </w:t>
            </w: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>Any Other</w:t>
            </w:r>
            <w:r w:rsidR="003671D3">
              <w:rPr>
                <w:rFonts w:ascii="Times New Roman" w:hAnsi="Times New Roman" w:cs="Times New Roman"/>
                <w:sz w:val="24"/>
                <w:szCs w:val="32"/>
              </w:rPr>
              <w:t>: _________</w:t>
            </w:r>
            <w:r w:rsidR="004B27D1">
              <w:rPr>
                <w:rFonts w:ascii="Times New Roman" w:hAnsi="Times New Roman" w:cs="Times New Roman"/>
                <w:sz w:val="24"/>
                <w:szCs w:val="32"/>
              </w:rPr>
              <w:t>____</w:t>
            </w:r>
            <w:r w:rsidRPr="00F8479B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</w:p>
          <w:p w:rsidR="00517492" w:rsidRPr="00B52B80" w:rsidRDefault="00517492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17492" w:rsidRPr="00B52B80" w:rsidTr="00046E49">
        <w:tc>
          <w:tcPr>
            <w:tcW w:w="1044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B27D1" w:rsidRDefault="004B27D1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27D1" w:rsidRDefault="004B27D1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27D1" w:rsidRDefault="004B27D1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27D1" w:rsidRDefault="004B27D1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27D1" w:rsidRDefault="004B27D1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17492" w:rsidRPr="00B52B80" w:rsidRDefault="00517492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B80">
              <w:rPr>
                <w:rFonts w:ascii="Times New Roman" w:hAnsi="Times New Roman" w:cs="Times New Roman"/>
                <w:sz w:val="24"/>
                <w:szCs w:val="24"/>
              </w:rPr>
              <w:t>____________________________                                                 _______________________</w:t>
            </w:r>
          </w:p>
          <w:p w:rsidR="00517492" w:rsidRPr="00B52B80" w:rsidRDefault="00517492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2B80">
              <w:rPr>
                <w:rFonts w:ascii="Times New Roman" w:hAnsi="Times New Roman" w:cs="Times New Roman"/>
                <w:sz w:val="24"/>
                <w:szCs w:val="24"/>
              </w:rPr>
              <w:t xml:space="preserve">       Teacher Signature                                                                                   HoD Signature</w:t>
            </w:r>
          </w:p>
          <w:p w:rsidR="00517492" w:rsidRPr="00B52B80" w:rsidRDefault="00517492" w:rsidP="00517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F00F5" w:rsidRPr="00B52B80" w:rsidRDefault="00D96D45">
      <w:pPr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F00F5" w:rsidRPr="00B52B80" w:rsidSect="00AB135F">
      <w:footerReference w:type="default" r:id="rId8"/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5A8C" w:rsidRDefault="00085A8C" w:rsidP="00B52B80">
      <w:pPr>
        <w:spacing w:after="0" w:line="240" w:lineRule="auto"/>
      </w:pPr>
      <w:r>
        <w:separator/>
      </w:r>
    </w:p>
  </w:endnote>
  <w:endnote w:type="continuationSeparator" w:id="0">
    <w:p w:rsidR="00085A8C" w:rsidRDefault="00085A8C" w:rsidP="00B52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B80" w:rsidRDefault="00B52B80">
    <w:pPr>
      <w:pStyle w:val="Footer"/>
    </w:pPr>
    <w:r>
      <w:t xml:space="preserve">QEC, UOT   - Class Activity Report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5A8C" w:rsidRDefault="00085A8C" w:rsidP="00B52B80">
      <w:pPr>
        <w:spacing w:after="0" w:line="240" w:lineRule="auto"/>
      </w:pPr>
      <w:r>
        <w:separator/>
      </w:r>
    </w:p>
  </w:footnote>
  <w:footnote w:type="continuationSeparator" w:id="0">
    <w:p w:rsidR="00085A8C" w:rsidRDefault="00085A8C" w:rsidP="00B52B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Q3NDEzMrAwN7VQ0lEKTi0uzszPAykwqgUAD5gvgiwAAAA="/>
  </w:docVars>
  <w:rsids>
    <w:rsidRoot w:val="002D7D73"/>
    <w:rsid w:val="00046E49"/>
    <w:rsid w:val="00047F32"/>
    <w:rsid w:val="00085A8C"/>
    <w:rsid w:val="0028045D"/>
    <w:rsid w:val="002D7D73"/>
    <w:rsid w:val="002F00F5"/>
    <w:rsid w:val="003671D3"/>
    <w:rsid w:val="004B27D1"/>
    <w:rsid w:val="004B29C5"/>
    <w:rsid w:val="00517492"/>
    <w:rsid w:val="00AB135F"/>
    <w:rsid w:val="00B52B80"/>
    <w:rsid w:val="00C54E0F"/>
    <w:rsid w:val="00D96D45"/>
    <w:rsid w:val="00F8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18A3C5-5D9F-495F-A7A1-004AFA01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D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5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B80"/>
  </w:style>
  <w:style w:type="paragraph" w:styleId="Footer">
    <w:name w:val="footer"/>
    <w:basedOn w:val="Normal"/>
    <w:link w:val="FooterChar"/>
    <w:uiPriority w:val="99"/>
    <w:unhideWhenUsed/>
    <w:rsid w:val="00B5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B80"/>
  </w:style>
  <w:style w:type="paragraph" w:styleId="BalloonText">
    <w:name w:val="Balloon Text"/>
    <w:basedOn w:val="Normal"/>
    <w:link w:val="BalloonTextChar"/>
    <w:uiPriority w:val="99"/>
    <w:semiHidden/>
    <w:unhideWhenUsed/>
    <w:rsid w:val="00046E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E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icrosoft account</cp:lastModifiedBy>
  <cp:revision>6</cp:revision>
  <cp:lastPrinted>2022-09-21T06:53:00Z</cp:lastPrinted>
  <dcterms:created xsi:type="dcterms:W3CDTF">2022-09-20T07:36:00Z</dcterms:created>
  <dcterms:modified xsi:type="dcterms:W3CDTF">2022-09-21T07:07:00Z</dcterms:modified>
</cp:coreProperties>
</file>